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969E2" w:rsidRDefault="00433531">
      <w:pPr>
        <w:spacing w:after="0"/>
        <w:ind w:left="-1345" w:right="-1338"/>
      </w:pPr>
      <w:r>
        <w:rPr>
          <w:noProof/>
        </w:rPr>
        <mc:AlternateContent>
          <mc:Choice Requires="wpg">
            <w:drawing>
              <wp:inline distT="0" distB="0" distL="0" distR="0">
                <wp:extent cx="5767782" cy="9017000"/>
                <wp:effectExtent l="0" t="0" r="0" b="0"/>
                <wp:docPr id="425" name="Group 4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7782" cy="9017000"/>
                          <a:chOff x="0" y="0"/>
                          <a:chExt cx="5767782" cy="9017000"/>
                        </a:xfrm>
                      </wpg:grpSpPr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1570927" cy="698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0927" h="698500">
                                <a:moveTo>
                                  <a:pt x="0" y="0"/>
                                </a:moveTo>
                                <a:lnTo>
                                  <a:pt x="1570927" y="0"/>
                                </a:lnTo>
                                <a:lnTo>
                                  <a:pt x="1570927" y="698500"/>
                                </a:lnTo>
                                <a:lnTo>
                                  <a:pt x="0" y="698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Rectangle 8"/>
                        <wps:cNvSpPr/>
                        <wps:spPr>
                          <a:xfrm>
                            <a:off x="108391" y="47554"/>
                            <a:ext cx="1798681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Original C1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Datase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8" name="Rectangle 408"/>
                        <wps:cNvSpPr/>
                        <wps:spPr>
                          <a:xfrm>
                            <a:off x="291400" y="238054"/>
                            <a:ext cx="80655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9" name="Rectangle 409"/>
                        <wps:cNvSpPr/>
                        <wps:spPr>
                          <a:xfrm>
                            <a:off x="352042" y="238054"/>
                            <a:ext cx="1231565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n = 163,146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276021" y="428554"/>
                            <a:ext cx="1353180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users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: 85,722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Shape 11"/>
                        <wps:cNvSpPr/>
                        <wps:spPr>
                          <a:xfrm>
                            <a:off x="777519" y="1795463"/>
                            <a:ext cx="158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" h="15875">
                                <a:moveTo>
                                  <a:pt x="0" y="0"/>
                                </a:moveTo>
                                <a:lnTo>
                                  <a:pt x="15875" y="0"/>
                                </a:lnTo>
                                <a:lnTo>
                                  <a:pt x="15875" y="15875"/>
                                </a:lnTo>
                                <a:lnTo>
                                  <a:pt x="0" y="15875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785457" y="701281"/>
                            <a:ext cx="0" cy="10902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90257">
                                <a:moveTo>
                                  <a:pt x="0" y="0"/>
                                </a:moveTo>
                                <a:cubicBezTo>
                                  <a:pt x="0" y="396723"/>
                                  <a:pt x="0" y="998639"/>
                                  <a:pt x="0" y="1090257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Rectangle 13"/>
                        <wps:cNvSpPr/>
                        <wps:spPr>
                          <a:xfrm>
                            <a:off x="757728" y="980743"/>
                            <a:ext cx="5129185" cy="3118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 xml:space="preserve">Data </w:t>
                              </w:r>
                              <w:proofErr w:type="spellStart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>wrangling</w:t>
                              </w:r>
                              <w:proofErr w:type="spellEnd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 xml:space="preserve"> and </w:t>
                              </w:r>
                              <w:proofErr w:type="spellStart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>normalization</w:t>
                              </w:r>
                              <w:proofErr w:type="spellEnd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>proces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Shape 14"/>
                        <wps:cNvSpPr/>
                        <wps:spPr>
                          <a:xfrm>
                            <a:off x="211480" y="2676525"/>
                            <a:ext cx="1147915" cy="698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7915" h="698500">
                                <a:moveTo>
                                  <a:pt x="0" y="0"/>
                                </a:moveTo>
                                <a:lnTo>
                                  <a:pt x="1147915" y="0"/>
                                </a:lnTo>
                                <a:lnTo>
                                  <a:pt x="1147915" y="698500"/>
                                </a:lnTo>
                                <a:lnTo>
                                  <a:pt x="0" y="698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402178" y="2724079"/>
                            <a:ext cx="1018316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C1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Datase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1" name="Rectangle 411"/>
                        <wps:cNvSpPr/>
                        <wps:spPr>
                          <a:xfrm>
                            <a:off x="352042" y="2914579"/>
                            <a:ext cx="1231565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n = 109,756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0" name="Rectangle 410"/>
                        <wps:cNvSpPr/>
                        <wps:spPr>
                          <a:xfrm>
                            <a:off x="291400" y="2914579"/>
                            <a:ext cx="80655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76021" y="3105079"/>
                            <a:ext cx="1353180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users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: 85,048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777519" y="4535488"/>
                            <a:ext cx="158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" h="15875">
                                <a:moveTo>
                                  <a:pt x="0" y="0"/>
                                </a:moveTo>
                                <a:lnTo>
                                  <a:pt x="15875" y="0"/>
                                </a:lnTo>
                                <a:lnTo>
                                  <a:pt x="15875" y="15875"/>
                                </a:lnTo>
                                <a:lnTo>
                                  <a:pt x="0" y="15875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785457" y="3377756"/>
                            <a:ext cx="0" cy="115747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157478">
                                <a:moveTo>
                                  <a:pt x="0" y="0"/>
                                </a:moveTo>
                                <a:cubicBezTo>
                                  <a:pt x="0" y="420345"/>
                                  <a:pt x="0" y="1077062"/>
                                  <a:pt x="0" y="1157478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771916" y="3657268"/>
                            <a:ext cx="2039103" cy="3118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proofErr w:type="spellStart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>Sample</w:t>
                              </w:r>
                              <w:proofErr w:type="spellEnd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>selection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Shape 21"/>
                        <wps:cNvSpPr/>
                        <wps:spPr>
                          <a:xfrm>
                            <a:off x="1359395" y="4194175"/>
                            <a:ext cx="4408386" cy="698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08386" h="698500">
                                <a:moveTo>
                                  <a:pt x="0" y="0"/>
                                </a:moveTo>
                                <a:lnTo>
                                  <a:pt x="4408386" y="0"/>
                                </a:lnTo>
                                <a:lnTo>
                                  <a:pt x="4408386" y="698500"/>
                                </a:lnTo>
                                <a:lnTo>
                                  <a:pt x="0" y="698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485150" y="4241729"/>
                            <a:ext cx="2766324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•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Discard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men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(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users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=63,625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1485150" y="4432229"/>
                            <a:ext cx="5639061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Pr="00433531" w:rsidRDefault="00433531">
                              <w:pPr>
                                <w:rPr>
                                  <w:lang w:val="en-US"/>
                                </w:rPr>
                              </w:pPr>
                              <w:r w:rsidRPr="00433531">
                                <w:rPr>
                                  <w:rFonts w:ascii="Tahoma" w:eastAsia="Tahoma" w:hAnsi="Tahoma" w:cs="Tahoma"/>
                                  <w:sz w:val="25"/>
                                  <w:lang w:val="en-US"/>
                                </w:rPr>
                                <w:t>•Discard posterior treatments (&gt;2) (n= 6,944; users=4,853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485150" y="4622729"/>
                            <a:ext cx="5156401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Pr="00433531" w:rsidRDefault="00433531">
                              <w:pPr>
                                <w:rPr>
                                  <w:lang w:val="en-US"/>
                                </w:rPr>
                              </w:pPr>
                              <w:r w:rsidRPr="00433531">
                                <w:rPr>
                                  <w:rFonts w:ascii="Tahoma" w:eastAsia="Tahoma" w:hAnsi="Tahoma" w:cs="Tahoma"/>
                                  <w:sz w:val="25"/>
                                  <w:lang w:val="en-US"/>
                                </w:rPr>
                                <w:t>•Discard population under 18 years of age (users=114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Shape 25"/>
                        <wps:cNvSpPr/>
                        <wps:spPr>
                          <a:xfrm>
                            <a:off x="161227" y="5483174"/>
                            <a:ext cx="1248423" cy="7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48423" h="749402">
                                <a:moveTo>
                                  <a:pt x="0" y="0"/>
                                </a:moveTo>
                                <a:lnTo>
                                  <a:pt x="1248423" y="0"/>
                                </a:lnTo>
                                <a:lnTo>
                                  <a:pt x="1248423" y="749402"/>
                                </a:lnTo>
                                <a:lnTo>
                                  <a:pt x="0" y="749402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63830" y="5526006"/>
                            <a:ext cx="1120148" cy="280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8"/>
                                </w:rPr>
                                <w:t xml:space="preserve">C1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8"/>
                                </w:rPr>
                                <w:t>Datase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2" name="Rectangle 412"/>
                        <wps:cNvSpPr/>
                        <wps:spPr>
                          <a:xfrm>
                            <a:off x="289614" y="5735556"/>
                            <a:ext cx="88720" cy="280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8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3" name="Rectangle 413"/>
                        <wps:cNvSpPr/>
                        <wps:spPr>
                          <a:xfrm>
                            <a:off x="356321" y="5735556"/>
                            <a:ext cx="1228145" cy="280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8"/>
                                </w:rPr>
                                <w:t>n = 21,378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25072" y="5945106"/>
                            <a:ext cx="1488498" cy="280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8"/>
                                </w:rPr>
                                <w:t>users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8"/>
                                </w:rPr>
                                <w:t>: 21,378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Shape 29"/>
                        <wps:cNvSpPr/>
                        <wps:spPr>
                          <a:xfrm>
                            <a:off x="777519" y="7332663"/>
                            <a:ext cx="158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" h="15875">
                                <a:moveTo>
                                  <a:pt x="0" y="0"/>
                                </a:moveTo>
                                <a:lnTo>
                                  <a:pt x="15875" y="0"/>
                                </a:lnTo>
                                <a:lnTo>
                                  <a:pt x="15875" y="15875"/>
                                </a:lnTo>
                                <a:lnTo>
                                  <a:pt x="0" y="15875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85457" y="6239714"/>
                            <a:ext cx="0" cy="10891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89177">
                                <a:moveTo>
                                  <a:pt x="0" y="0"/>
                                </a:moveTo>
                                <a:cubicBezTo>
                                  <a:pt x="0" y="405015"/>
                                  <a:pt x="0" y="998893"/>
                                  <a:pt x="0" y="1089177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Rectangle 31"/>
                        <wps:cNvSpPr/>
                        <wps:spPr>
                          <a:xfrm>
                            <a:off x="806693" y="6517943"/>
                            <a:ext cx="4058718" cy="3118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 xml:space="preserve">Impute </w:t>
                              </w:r>
                              <w:proofErr w:type="spellStart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>missing</w:t>
                              </w:r>
                              <w:proofErr w:type="spellEnd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>values</w:t>
                              </w:r>
                              <w:proofErr w:type="spellEnd"/>
                              <w:r>
                                <w:rPr>
                                  <w:rFonts w:ascii="Georgia" w:eastAsia="Georgia" w:hAnsi="Georgia" w:cs="Georgia"/>
                                  <w:sz w:val="33"/>
                                </w:rPr>
                                <w:t>: (n=1,587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Shape 32"/>
                        <wps:cNvSpPr/>
                        <wps:spPr>
                          <a:xfrm>
                            <a:off x="1356766" y="1517650"/>
                            <a:ext cx="4191394" cy="571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91394" h="571500">
                                <a:moveTo>
                                  <a:pt x="0" y="0"/>
                                </a:moveTo>
                                <a:lnTo>
                                  <a:pt x="4191394" y="0"/>
                                </a:lnTo>
                                <a:lnTo>
                                  <a:pt x="4191394" y="571500"/>
                                </a:lnTo>
                                <a:lnTo>
                                  <a:pt x="0" y="571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1479892" y="1596954"/>
                            <a:ext cx="1769966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•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Duplicated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entrie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479892" y="1787454"/>
                            <a:ext cx="5271471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Pr="00433531" w:rsidRDefault="00433531">
                              <w:pPr>
                                <w:rPr>
                                  <w:lang w:val="en-US"/>
                                </w:rPr>
                              </w:pPr>
                              <w:r w:rsidRPr="00433531">
                                <w:rPr>
                                  <w:rFonts w:ascii="Tahoma" w:eastAsia="Tahoma" w:hAnsi="Tahoma" w:cs="Tahoma"/>
                                  <w:sz w:val="25"/>
                                  <w:lang w:val="en-US"/>
                                </w:rPr>
                                <w:t>•Intermediate events of treatment (continuous referral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Shape 35"/>
                        <wps:cNvSpPr/>
                        <wps:spPr>
                          <a:xfrm>
                            <a:off x="0" y="8445500"/>
                            <a:ext cx="1570927" cy="571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0927" h="571500">
                                <a:moveTo>
                                  <a:pt x="0" y="0"/>
                                </a:moveTo>
                                <a:lnTo>
                                  <a:pt x="1570927" y="0"/>
                                </a:lnTo>
                                <a:lnTo>
                                  <a:pt x="1570927" y="571500"/>
                                </a:lnTo>
                                <a:lnTo>
                                  <a:pt x="0" y="571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Rectangle 36"/>
                        <wps:cNvSpPr/>
                        <wps:spPr>
                          <a:xfrm>
                            <a:off x="80759" y="8524804"/>
                            <a:ext cx="1872367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Imputed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C1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Datase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5" name="Rectangle 415"/>
                        <wps:cNvSpPr/>
                        <wps:spPr>
                          <a:xfrm>
                            <a:off x="676984" y="8715304"/>
                            <a:ext cx="860174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: 21,378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4" name="Rectangle 414"/>
                        <wps:cNvSpPr/>
                        <wps:spPr>
                          <a:xfrm>
                            <a:off x="245660" y="8715304"/>
                            <a:ext cx="80655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6" name="Rectangle 416"/>
                        <wps:cNvSpPr/>
                        <wps:spPr>
                          <a:xfrm>
                            <a:off x="306303" y="8715304"/>
                            <a:ext cx="493006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user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Shape 38"/>
                        <wps:cNvSpPr/>
                        <wps:spPr>
                          <a:xfrm>
                            <a:off x="785457" y="1817141"/>
                            <a:ext cx="0" cy="69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95719">
                                <a:moveTo>
                                  <a:pt x="0" y="0"/>
                                </a:moveTo>
                                <a:cubicBezTo>
                                  <a:pt x="0" y="70345"/>
                                  <a:pt x="0" y="398907"/>
                                  <a:pt x="0" y="695719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729894" y="2513851"/>
                            <a:ext cx="111125" cy="158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125" h="158750">
                                <a:moveTo>
                                  <a:pt x="0" y="0"/>
                                </a:moveTo>
                                <a:lnTo>
                                  <a:pt x="111125" y="0"/>
                                </a:lnTo>
                                <a:lnTo>
                                  <a:pt x="55562" y="1587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95884" y="1803400"/>
                            <a:ext cx="39836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8361">
                                <a:moveTo>
                                  <a:pt x="0" y="0"/>
                                </a:moveTo>
                                <a:cubicBezTo>
                                  <a:pt x="132804" y="0"/>
                                  <a:pt x="265608" y="0"/>
                                  <a:pt x="398361" y="0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1197521" y="1747838"/>
                            <a:ext cx="158750" cy="111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0" h="111125">
                                <a:moveTo>
                                  <a:pt x="0" y="0"/>
                                </a:moveTo>
                                <a:lnTo>
                                  <a:pt x="158750" y="55563"/>
                                </a:lnTo>
                                <a:lnTo>
                                  <a:pt x="0" y="1111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796328" y="4543425"/>
                            <a:ext cx="3996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9605">
                                <a:moveTo>
                                  <a:pt x="0" y="0"/>
                                </a:moveTo>
                                <a:cubicBezTo>
                                  <a:pt x="133198" y="0"/>
                                  <a:pt x="266395" y="0"/>
                                  <a:pt x="399605" y="0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1199655" y="4487863"/>
                            <a:ext cx="158750" cy="111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0" h="111125">
                                <a:moveTo>
                                  <a:pt x="0" y="0"/>
                                </a:moveTo>
                                <a:lnTo>
                                  <a:pt x="158750" y="55563"/>
                                </a:lnTo>
                                <a:lnTo>
                                  <a:pt x="0" y="1111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85457" y="4551807"/>
                            <a:ext cx="0" cy="7659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65924">
                                <a:moveTo>
                                  <a:pt x="0" y="0"/>
                                </a:moveTo>
                                <a:cubicBezTo>
                                  <a:pt x="0" y="60223"/>
                                  <a:pt x="0" y="433692"/>
                                  <a:pt x="0" y="765924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729894" y="5322139"/>
                            <a:ext cx="111125" cy="158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125" h="158750">
                                <a:moveTo>
                                  <a:pt x="0" y="0"/>
                                </a:moveTo>
                                <a:lnTo>
                                  <a:pt x="111125" y="0"/>
                                </a:lnTo>
                                <a:lnTo>
                                  <a:pt x="55562" y="1587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85457" y="7349477"/>
                            <a:ext cx="0" cy="928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28688">
                                <a:moveTo>
                                  <a:pt x="0" y="0"/>
                                </a:moveTo>
                                <a:cubicBezTo>
                                  <a:pt x="0" y="70993"/>
                                  <a:pt x="0" y="553593"/>
                                  <a:pt x="0" y="928688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729894" y="8282330"/>
                            <a:ext cx="111125" cy="158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125" h="158750">
                                <a:moveTo>
                                  <a:pt x="0" y="0"/>
                                </a:moveTo>
                                <a:lnTo>
                                  <a:pt x="111125" y="0"/>
                                </a:lnTo>
                                <a:lnTo>
                                  <a:pt x="55562" y="1587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Rectangle 48"/>
                        <wps:cNvSpPr/>
                        <wps:spPr>
                          <a:xfrm>
                            <a:off x="773702" y="7908593"/>
                            <a:ext cx="5088836" cy="3118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Pr="00433531" w:rsidRDefault="00433531">
                              <w:pPr>
                                <w:rPr>
                                  <w:lang w:val="en-US"/>
                                </w:rPr>
                              </w:pPr>
                              <w:r w:rsidRPr="00433531">
                                <w:rPr>
                                  <w:rFonts w:ascii="Georgia" w:eastAsia="Georgia" w:hAnsi="Georgia" w:cs="Georgia"/>
                                  <w:sz w:val="33"/>
                                  <w:lang w:val="en-US"/>
                                </w:rPr>
                                <w:t>Result of the imputation of missing valu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" name="Shape 49"/>
                        <wps:cNvSpPr/>
                        <wps:spPr>
                          <a:xfrm>
                            <a:off x="1360284" y="7054850"/>
                            <a:ext cx="3644608" cy="571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4608" h="571500">
                                <a:moveTo>
                                  <a:pt x="0" y="0"/>
                                </a:moveTo>
                                <a:lnTo>
                                  <a:pt x="3644608" y="0"/>
                                </a:lnTo>
                                <a:lnTo>
                                  <a:pt x="3644608" y="571500"/>
                                </a:lnTo>
                                <a:lnTo>
                                  <a:pt x="0" y="571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Rectangle 50"/>
                        <wps:cNvSpPr/>
                        <wps:spPr>
                          <a:xfrm>
                            <a:off x="1489566" y="7134154"/>
                            <a:ext cx="4496173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•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Logically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inconsistent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candidates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for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imputation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1489566" y="7324654"/>
                            <a:ext cx="3143626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969E2" w:rsidRDefault="00433531"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•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Ties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in candidates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for</w:t>
                              </w:r>
                              <w:proofErr w:type="spellEnd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ahoma" w:eastAsia="Tahoma" w:hAnsi="Tahoma" w:cs="Tahoma"/>
                                  <w:sz w:val="25"/>
                                </w:rPr>
                                <w:t>imputation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" name="Shape 52"/>
                        <wps:cNvSpPr/>
                        <wps:spPr>
                          <a:xfrm>
                            <a:off x="794842" y="7340600"/>
                            <a:ext cx="40113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1130">
                                <a:moveTo>
                                  <a:pt x="0" y="0"/>
                                </a:moveTo>
                                <a:cubicBezTo>
                                  <a:pt x="133693" y="0"/>
                                  <a:pt x="267437" y="0"/>
                                  <a:pt x="401130" y="0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200341" y="7285038"/>
                            <a:ext cx="158750" cy="111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0" h="111125">
                                <a:moveTo>
                                  <a:pt x="0" y="0"/>
                                </a:moveTo>
                                <a:lnTo>
                                  <a:pt x="158750" y="55563"/>
                                </a:lnTo>
                                <a:lnTo>
                                  <a:pt x="0" y="1111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1857019" y="341313"/>
                            <a:ext cx="158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" h="15875">
                                <a:moveTo>
                                  <a:pt x="0" y="0"/>
                                </a:moveTo>
                                <a:lnTo>
                                  <a:pt x="15875" y="0"/>
                                </a:lnTo>
                                <a:lnTo>
                                  <a:pt x="15875" y="15875"/>
                                </a:lnTo>
                                <a:lnTo>
                                  <a:pt x="0" y="15875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25" o:spid="_x0000_s1026" style="width:454.15pt;height:710pt;mso-position-horizontal-relative:char;mso-position-vertical-relative:line" coordsize="57677,90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">
                <v:shape id="Shape 7" o:spid="_x0000_s1027" style="position:absolute;width:15709;height:6985;visibility:visible;mso-wrap-style:square;v-text-anchor:top" coordsize="1570927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" path="m,l1570927,r,698500l,698500,,xe" filled="f" strokeweight="1.25pt">
                  <v:stroke miterlimit="1" joinstyle="miter"/>
                  <v:path arrowok="t" textboxrect="0,0,1570927,698500"/>
                </v:shape>
                <v:rect id="Rectangle 8" o:spid="_x0000_s1028" style="position:absolute;left:1083;top:475;width:17987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Original C1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Dataset</w:t>
                        </w:r>
                        <w:proofErr w:type="spellEnd"/>
                      </w:p>
                    </w:txbxContent>
                  </v:textbox>
                </v:rect>
                <v:rect id="Rectangle 408" o:spid="_x0000_s1029" style="position:absolute;left:2914;top:2380;width:806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(</w:t>
                        </w:r>
                      </w:p>
                    </w:txbxContent>
                  </v:textbox>
                </v:rect>
                <v:rect id="Rectangle 409" o:spid="_x0000_s1030" style="position:absolute;left:3520;top:2380;width:12316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n = 163,146;</w:t>
                        </w:r>
                      </w:p>
                    </w:txbxContent>
                  </v:textbox>
                </v:rect>
                <v:rect id="Rectangle 10" o:spid="_x0000_s1031" style="position:absolute;left:2760;top:4285;width:13532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:rsidR="007969E2" w:rsidRDefault="00433531"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users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: 85,722)</w:t>
                        </w:r>
                      </w:p>
                    </w:txbxContent>
                  </v:textbox>
                </v:rect>
                <v:shape id="Shape 11" o:spid="_x0000_s1032" style="position:absolute;left:7775;top:17954;width:158;height:159;visibility:visible;mso-wrap-style:square;v-text-anchor:top" coordsize="158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" path="m,l15875,r,15875l,15875,,xe" filled="f" strokeweight="1.25pt">
                  <v:stroke miterlimit="1" joinstyle="miter"/>
                  <v:path arrowok="t" textboxrect="0,0,15875,15875"/>
                </v:shape>
                <v:shape id="Shape 12" o:spid="_x0000_s1033" style="position:absolute;left:7854;top:7012;width:0;height:10903;visibility:visible;mso-wrap-style:square;v-text-anchor:top" coordsize="0,1090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" path="m,c,396723,,998639,,1090257e" filled="f" strokeweight="1.25pt">
                  <v:stroke miterlimit="1" joinstyle="miter"/>
                  <v:path arrowok="t" textboxrect="0,0,0,1090257"/>
                </v:shape>
                <v:rect id="Rectangle 13" o:spid="_x0000_s1034" style="position:absolute;left:7577;top:9807;width:51292;height:3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 xml:space="preserve">Data </w:t>
                        </w:r>
                        <w:proofErr w:type="spellStart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>wrangling</w:t>
                        </w:r>
                        <w:proofErr w:type="spellEnd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 xml:space="preserve"> and </w:t>
                        </w:r>
                        <w:proofErr w:type="spellStart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>normalization</w:t>
                        </w:r>
                        <w:proofErr w:type="spellEnd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>process</w:t>
                        </w:r>
                        <w:proofErr w:type="spellEnd"/>
                      </w:p>
                    </w:txbxContent>
                  </v:textbox>
                </v:rect>
                <v:shape id="Shape 14" o:spid="_x0000_s1035" style="position:absolute;left:2114;top:26765;width:11479;height:6985;visibility:visible;mso-wrap-style:square;v-text-anchor:top" coordsize="1147915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" path="m,l1147915,r,698500l,698500,,xe" filled="f" strokeweight="1.25pt">
                  <v:stroke miterlimit="1" joinstyle="miter"/>
                  <v:path arrowok="t" textboxrect="0,0,1147915,698500"/>
                </v:shape>
                <v:rect id="Rectangle 15" o:spid="_x0000_s1036" style="position:absolute;left:4021;top:27240;width:10183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C1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Dataset</w:t>
                        </w:r>
                        <w:proofErr w:type="spellEnd"/>
                      </w:p>
                    </w:txbxContent>
                  </v:textbox>
                </v:rect>
                <v:rect id="Rectangle 411" o:spid="_x0000_s1037" style="position:absolute;left:3520;top:29145;width:12316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n = 109,756;</w:t>
                        </w:r>
                      </w:p>
                    </w:txbxContent>
                  </v:textbox>
                </v:rect>
                <v:rect id="Rectangle 410" o:spid="_x0000_s1038" style="position:absolute;left:2914;top:29145;width:806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(</w:t>
                        </w:r>
                      </w:p>
                    </w:txbxContent>
                  </v:textbox>
                </v:rect>
                <v:rect id="Rectangle 17" o:spid="_x0000_s1039" style="position:absolute;left:2760;top:31050;width:13532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:rsidR="007969E2" w:rsidRDefault="00433531"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users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: 85,048)</w:t>
                        </w:r>
                      </w:p>
                    </w:txbxContent>
                  </v:textbox>
                </v:rect>
                <v:shape id="Shape 18" o:spid="_x0000_s1040" style="position:absolute;left:7775;top:45354;width:158;height:159;visibility:visible;mso-wrap-style:square;v-text-anchor:top" coordsize="158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" path="m,l15875,r,15875l,15875,,xe" filled="f" strokeweight="1.25pt">
                  <v:stroke miterlimit="1" joinstyle="miter"/>
                  <v:path arrowok="t" textboxrect="0,0,15875,15875"/>
                </v:shape>
                <v:shape id="Shape 19" o:spid="_x0000_s1041" style="position:absolute;left:7854;top:33777;width:0;height:11575;visibility:visible;mso-wrap-style:square;v-text-anchor:top" coordsize="0,1157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" path="m,c,420345,,1077062,,1157478e" filled="f" strokeweight="1.25pt">
                  <v:stroke miterlimit="1" joinstyle="miter"/>
                  <v:path arrowok="t" textboxrect="0,0,0,1157478"/>
                </v:shape>
                <v:rect id="Rectangle 20" o:spid="_x0000_s1042" style="position:absolute;left:7719;top:36572;width:20391;height:3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:rsidR="007969E2" w:rsidRDefault="00433531">
                        <w:proofErr w:type="spellStart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>Sample</w:t>
                        </w:r>
                        <w:proofErr w:type="spellEnd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>selection</w:t>
                        </w:r>
                        <w:proofErr w:type="spellEnd"/>
                      </w:p>
                    </w:txbxContent>
                  </v:textbox>
                </v:rect>
                <v:shape id="Shape 21" o:spid="_x0000_s1043" style="position:absolute;left:13593;top:41941;width:44084;height:6985;visibility:visible;mso-wrap-style:square;v-text-anchor:top" coordsize="4408386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" path="m,l4408386,r,698500l,698500,,xe" filled="f" strokeweight="1.25pt">
                  <v:stroke miterlimit="1" joinstyle="miter"/>
                  <v:path arrowok="t" textboxrect="0,0,4408386,698500"/>
                </v:shape>
                <v:rect id="Rectangle 22" o:spid="_x0000_s1044" style="position:absolute;left:14851;top:42417;width:27663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•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Discard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men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(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users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=63,625)</w:t>
                        </w:r>
                      </w:p>
                    </w:txbxContent>
                  </v:textbox>
                </v:rect>
                <v:rect id="Rectangle 23" o:spid="_x0000_s1045" style="position:absolute;left:14851;top:44322;width:56391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:rsidR="007969E2" w:rsidRPr="00433531" w:rsidRDefault="00433531">
                        <w:pPr>
                          <w:rPr>
                            <w:lang w:val="en-US"/>
                          </w:rPr>
                        </w:pPr>
                        <w:r w:rsidRPr="00433531">
                          <w:rPr>
                            <w:rFonts w:ascii="Tahoma" w:eastAsia="Tahoma" w:hAnsi="Tahoma" w:cs="Tahoma"/>
                            <w:sz w:val="25"/>
                            <w:lang w:val="en-US"/>
                          </w:rPr>
                          <w:t>•Discard posterior treatments (&gt;2) (n= 6,944; users=4,853)</w:t>
                        </w:r>
                      </w:p>
                    </w:txbxContent>
                  </v:textbox>
                </v:rect>
                <v:rect id="Rectangle 24" o:spid="_x0000_s1046" style="position:absolute;left:14851;top:46227;width:51564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:rsidR="007969E2" w:rsidRPr="00433531" w:rsidRDefault="00433531">
                        <w:pPr>
                          <w:rPr>
                            <w:lang w:val="en-US"/>
                          </w:rPr>
                        </w:pPr>
                        <w:r w:rsidRPr="00433531">
                          <w:rPr>
                            <w:rFonts w:ascii="Tahoma" w:eastAsia="Tahoma" w:hAnsi="Tahoma" w:cs="Tahoma"/>
                            <w:sz w:val="25"/>
                            <w:lang w:val="en-US"/>
                          </w:rPr>
                          <w:t>•Discard population under 18 years of age (users=114)</w:t>
                        </w:r>
                      </w:p>
                    </w:txbxContent>
                  </v:textbox>
                </v:rect>
                <v:shape id="Shape 25" o:spid="_x0000_s1047" style="position:absolute;left:1612;top:54831;width:12484;height:7494;visibility:visible;mso-wrap-style:square;v-text-anchor:top" coordsize="1248423,7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" path="m,l1248423,r,749402l,749402,,xe" filled="f" strokeweight="1.25pt">
                  <v:stroke miterlimit="1" joinstyle="miter"/>
                  <v:path arrowok="t" textboxrect="0,0,1248423,749402"/>
                </v:shape>
                <v:rect id="Rectangle 26" o:spid="_x0000_s1048" style="position:absolute;left:3638;top:55260;width:11201;height:2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8"/>
                          </w:rPr>
                          <w:t xml:space="preserve">C1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8"/>
                          </w:rPr>
                          <w:t>Dataset</w:t>
                        </w:r>
                        <w:proofErr w:type="spellEnd"/>
                      </w:p>
                    </w:txbxContent>
                  </v:textbox>
                </v:rect>
                <v:rect id="Rectangle 412" o:spid="_x0000_s1049" style="position:absolute;left:2896;top:57355;width:887;height:2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8"/>
                          </w:rPr>
                          <w:t>(</w:t>
                        </w:r>
                      </w:p>
                    </w:txbxContent>
                  </v:textbox>
                </v:rect>
                <v:rect id="Rectangle 413" o:spid="_x0000_s1050" style="position:absolute;left:3563;top:57355;width:12281;height:2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8"/>
                          </w:rPr>
                          <w:t>n = 21,378;</w:t>
                        </w:r>
                      </w:p>
                    </w:txbxContent>
                  </v:textbox>
                </v:rect>
                <v:rect id="Rectangle 28" o:spid="_x0000_s1051" style="position:absolute;left:2250;top:59451;width:14885;height:2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:rsidR="007969E2" w:rsidRDefault="00433531">
                        <w:proofErr w:type="spellStart"/>
                        <w:r>
                          <w:rPr>
                            <w:rFonts w:ascii="Tahoma" w:eastAsia="Tahoma" w:hAnsi="Tahoma" w:cs="Tahoma"/>
                            <w:sz w:val="28"/>
                          </w:rPr>
                          <w:t>users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8"/>
                          </w:rPr>
                          <w:t>: 21,378)</w:t>
                        </w:r>
                      </w:p>
                    </w:txbxContent>
                  </v:textbox>
                </v:rect>
                <v:shape id="Shape 29" o:spid="_x0000_s1052" style="position:absolute;left:7775;top:73326;width:158;height:159;visibility:visible;mso-wrap-style:square;v-text-anchor:top" coordsize="158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" path="m,l15875,r,15875l,15875,,xe" filled="f" strokeweight="1.25pt">
                  <v:stroke miterlimit="1" joinstyle="miter"/>
                  <v:path arrowok="t" textboxrect="0,0,15875,15875"/>
                </v:shape>
                <v:shape id="Shape 30" o:spid="_x0000_s1053" style="position:absolute;left:7854;top:62397;width:0;height:10891;visibility:visible;mso-wrap-style:square;v-text-anchor:top" coordsize="0,108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" path="m,c,405015,,998893,,1089177e" filled="f" strokeweight="1.25pt">
                  <v:stroke miterlimit="1" joinstyle="miter"/>
                  <v:path arrowok="t" textboxrect="0,0,0,1089177"/>
                </v:shape>
                <v:rect id="Rectangle 31" o:spid="_x0000_s1054" style="position:absolute;left:8066;top:65179;width:40588;height:3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 xml:space="preserve">Impute </w:t>
                        </w:r>
                        <w:proofErr w:type="spellStart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>missing</w:t>
                        </w:r>
                        <w:proofErr w:type="spellEnd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>values</w:t>
                        </w:r>
                        <w:proofErr w:type="spellEnd"/>
                        <w:r>
                          <w:rPr>
                            <w:rFonts w:ascii="Georgia" w:eastAsia="Georgia" w:hAnsi="Georgia" w:cs="Georgia"/>
                            <w:sz w:val="33"/>
                          </w:rPr>
                          <w:t>: (n=1,587)</w:t>
                        </w:r>
                      </w:p>
                    </w:txbxContent>
                  </v:textbox>
                </v:rect>
                <v:shape id="Shape 32" o:spid="_x0000_s1055" style="position:absolute;left:13567;top:15176;width:41914;height:5715;visibility:visible;mso-wrap-style:square;v-text-anchor:top" coordsize="4191394,57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" path="m,l4191394,r,571500l,571500,,xe" filled="f" strokeweight="1.25pt">
                  <v:stroke miterlimit="1" joinstyle="miter"/>
                  <v:path arrowok="t" textboxrect="0,0,4191394,571500"/>
                </v:shape>
                <v:rect id="Rectangle 33" o:spid="_x0000_s1056" style="position:absolute;left:14798;top:15969;width:17700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•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Duplicated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entries</w:t>
                        </w:r>
                        <w:proofErr w:type="spellEnd"/>
                      </w:p>
                    </w:txbxContent>
                  </v:textbox>
                </v:rect>
                <v:rect id="Rectangle 34" o:spid="_x0000_s1057" style="position:absolute;left:14798;top:17874;width:52715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:rsidR="007969E2" w:rsidRPr="00433531" w:rsidRDefault="00433531">
                        <w:pPr>
                          <w:rPr>
                            <w:lang w:val="en-US"/>
                          </w:rPr>
                        </w:pPr>
                        <w:r w:rsidRPr="00433531">
                          <w:rPr>
                            <w:rFonts w:ascii="Tahoma" w:eastAsia="Tahoma" w:hAnsi="Tahoma" w:cs="Tahoma"/>
                            <w:sz w:val="25"/>
                            <w:lang w:val="en-US"/>
                          </w:rPr>
                          <w:t>•Intermediate events of treatment (continuous referrals)</w:t>
                        </w:r>
                      </w:p>
                    </w:txbxContent>
                  </v:textbox>
                </v:rect>
                <v:shape id="Shape 35" o:spid="_x0000_s1058" style="position:absolute;top:84455;width:15709;height:5715;visibility:visible;mso-wrap-style:square;v-text-anchor:top" coordsize="1570927,57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" path="m,l1570927,r,571500l,571500,,xe" filled="f" strokeweight="1.25pt">
                  <v:stroke miterlimit="1" joinstyle="miter"/>
                  <v:path arrowok="t" textboxrect="0,0,1570927,571500"/>
                </v:shape>
                <v:rect id="Rectangle 36" o:spid="_x0000_s1059" style="position:absolute;left:807;top:85248;width:18724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<v:textbox inset="0,0,0,0">
                    <w:txbxContent>
                      <w:p w:rsidR="007969E2" w:rsidRDefault="00433531"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Imputed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C1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Dataset</w:t>
                        </w:r>
                        <w:proofErr w:type="spellEnd"/>
                      </w:p>
                    </w:txbxContent>
                  </v:textbox>
                </v:rect>
                <v:rect id="Rectangle 415" o:spid="_x0000_s1060" style="position:absolute;left:6769;top:87153;width:8602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: 21,378)</w:t>
                        </w:r>
                      </w:p>
                    </w:txbxContent>
                  </v:textbox>
                </v:rect>
                <v:rect id="Rectangle 414" o:spid="_x0000_s1061" style="position:absolute;left:2456;top:87153;width:807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(</w:t>
                        </w:r>
                      </w:p>
                    </w:txbxContent>
                  </v:textbox>
                </v:rect>
                <v:rect id="Rectangle 416" o:spid="_x0000_s1062" style="position:absolute;left:3063;top:87153;width:4930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" filled="f" stroked="f">
                  <v:textbox inset="0,0,0,0">
                    <w:txbxContent>
                      <w:p w:rsidR="007969E2" w:rsidRDefault="00433531"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users</w:t>
                        </w:r>
                        <w:proofErr w:type="spellEnd"/>
                      </w:p>
                    </w:txbxContent>
                  </v:textbox>
                </v:rect>
                <v:shape id="Shape 38" o:spid="_x0000_s1063" style="position:absolute;left:7854;top:18171;width:0;height:6957;visibility:visible;mso-wrap-style:square;v-text-anchor:top" coordsize="0,695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" path="m,c,70345,,398907,,695719e" filled="f" strokeweight="1.25pt">
                  <v:stroke miterlimit="1" joinstyle="miter"/>
                  <v:path arrowok="t" textboxrect="0,0,0,695719"/>
                </v:shape>
                <v:shape id="Shape 39" o:spid="_x0000_s1064" style="position:absolute;left:7298;top:25138;width:1112;height:1588;visibility:visible;mso-wrap-style:square;v-text-anchor:top" coordsize="111125,158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" path="m,l111125,,55562,158750,,xe" fillcolor="black" strokeweight="1.25pt">
                  <v:stroke miterlimit="1" joinstyle="miter"/>
                  <v:path arrowok="t" textboxrect="0,0,111125,158750"/>
                </v:shape>
                <v:shape id="Shape 40" o:spid="_x0000_s1065" style="position:absolute;left:7958;top:18034;width:3984;height:0;visibility:visible;mso-wrap-style:square;v-text-anchor:top" coordsize="3983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" path="m,c132804,,265608,,398361,e" filled="f" strokeweight="1.25pt">
                  <v:stroke miterlimit="1" joinstyle="miter"/>
                  <v:path arrowok="t" textboxrect="0,0,398361,0"/>
                </v:shape>
                <v:shape id="Shape 41" o:spid="_x0000_s1066" style="position:absolute;left:11975;top:17478;width:1587;height:1111;visibility:visible;mso-wrap-style:square;v-text-anchor:top" coordsize="158750,11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" path="m,l158750,55563,,111125,,xe" fillcolor="black" strokeweight="1.25pt">
                  <v:stroke miterlimit="1" joinstyle="miter"/>
                  <v:path arrowok="t" textboxrect="0,0,158750,111125"/>
                </v:shape>
                <v:shape id="Shape 42" o:spid="_x0000_s1067" style="position:absolute;left:7963;top:45434;width:3996;height:0;visibility:visible;mso-wrap-style:square;v-text-anchor:top" coordsize="3996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" path="m,c133198,,266395,,399605,e" filled="f" strokeweight="1.25pt">
                  <v:stroke miterlimit="1" joinstyle="miter"/>
                  <v:path arrowok="t" textboxrect="0,0,399605,0"/>
                </v:shape>
                <v:shape id="Shape 43" o:spid="_x0000_s1068" style="position:absolute;left:11996;top:44878;width:1588;height:1111;visibility:visible;mso-wrap-style:square;v-text-anchor:top" coordsize="158750,11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" path="m,l158750,55563,,111125,,xe" fillcolor="black" strokeweight="1.25pt">
                  <v:stroke miterlimit="1" joinstyle="miter"/>
                  <v:path arrowok="t" textboxrect="0,0,158750,111125"/>
                </v:shape>
                <v:shape id="Shape 44" o:spid="_x0000_s1069" style="position:absolute;left:7854;top:45518;width:0;height:7659;visibility:visible;mso-wrap-style:square;v-text-anchor:top" coordsize="0,765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" path="m,c,60223,,433692,,765924e" filled="f" strokeweight="1.25pt">
                  <v:stroke miterlimit="1" joinstyle="miter"/>
                  <v:path arrowok="t" textboxrect="0,0,0,765924"/>
                </v:shape>
                <v:shape id="Shape 45" o:spid="_x0000_s1070" style="position:absolute;left:7298;top:53221;width:1112;height:1587;visibility:visible;mso-wrap-style:square;v-text-anchor:top" coordsize="111125,158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" path="m,l111125,,55562,158750,,xe" fillcolor="black" strokeweight="1.25pt">
                  <v:stroke miterlimit="1" joinstyle="miter"/>
                  <v:path arrowok="t" textboxrect="0,0,111125,158750"/>
                </v:shape>
                <v:shape id="Shape 46" o:spid="_x0000_s1071" style="position:absolute;left:7854;top:73494;width:0;height:9287;visibility:visible;mso-wrap-style:square;v-text-anchor:top" coordsize="0,928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" path="m,c,70993,,553593,,928688e" filled="f" strokeweight="1.25pt">
                  <v:stroke miterlimit="1" joinstyle="miter"/>
                  <v:path arrowok="t" textboxrect="0,0,0,928688"/>
                </v:shape>
                <v:shape id="Shape 47" o:spid="_x0000_s1072" style="position:absolute;left:7298;top:82823;width:1112;height:1587;visibility:visible;mso-wrap-style:square;v-text-anchor:top" coordsize="111125,158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" path="m,l111125,,55562,158750,,xe" fillcolor="black" strokeweight="1.25pt">
                  <v:stroke miterlimit="1" joinstyle="miter"/>
                  <v:path arrowok="t" textboxrect="0,0,111125,158750"/>
                </v:shape>
                <v:rect id="Rectangle 48" o:spid="_x0000_s1073" style="position:absolute;left:7737;top:79085;width:50888;height:3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:rsidR="007969E2" w:rsidRPr="00433531" w:rsidRDefault="00433531">
                        <w:pPr>
                          <w:rPr>
                            <w:lang w:val="en-US"/>
                          </w:rPr>
                        </w:pPr>
                        <w:r w:rsidRPr="00433531">
                          <w:rPr>
                            <w:rFonts w:ascii="Georgia" w:eastAsia="Georgia" w:hAnsi="Georgia" w:cs="Georgia"/>
                            <w:sz w:val="33"/>
                            <w:lang w:val="en-US"/>
                          </w:rPr>
                          <w:t>Result of the imputation of missing values</w:t>
                        </w:r>
                      </w:p>
                    </w:txbxContent>
                  </v:textbox>
                </v:rect>
                <v:shape id="Shape 49" o:spid="_x0000_s1074" style="position:absolute;left:13602;top:70548;width:36446;height:5715;visibility:visible;mso-wrap-style:square;v-text-anchor:top" coordsize="3644608,57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" path="m,l3644608,r,571500l,571500,,xe" filled="f" strokeweight="1.25pt">
                  <v:stroke miterlimit="1" joinstyle="miter"/>
                  <v:path arrowok="t" textboxrect="0,0,3644608,571500"/>
                </v:shape>
                <v:rect id="Rectangle 50" o:spid="_x0000_s1075" style="position:absolute;left:14895;top:71341;width:44962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•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Logically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inconsistent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candidates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for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imputation</w:t>
                        </w:r>
                        <w:proofErr w:type="spellEnd"/>
                      </w:p>
                    </w:txbxContent>
                  </v:textbox>
                </v:rect>
                <v:rect id="Rectangle 51" o:spid="_x0000_s1076" style="position:absolute;left:14895;top:73246;width:31436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:rsidR="007969E2" w:rsidRDefault="00433531"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•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Ties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in candidates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for</w:t>
                        </w:r>
                        <w:proofErr w:type="spellEnd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ahoma" w:eastAsia="Tahoma" w:hAnsi="Tahoma" w:cs="Tahoma"/>
                            <w:sz w:val="25"/>
                          </w:rPr>
                          <w:t>imputation</w:t>
                        </w:r>
                        <w:proofErr w:type="spellEnd"/>
                      </w:p>
                    </w:txbxContent>
                  </v:textbox>
                </v:rect>
                <v:shape id="Shape 52" o:spid="_x0000_s1077" style="position:absolute;left:7948;top:73406;width:4011;height:0;visibility:visible;mso-wrap-style:square;v-text-anchor:top" coordsize="4011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" path="m,c133693,,267437,,401130,e" filled="f" strokeweight="1.25pt">
                  <v:stroke miterlimit="1" joinstyle="miter"/>
                  <v:path arrowok="t" textboxrect="0,0,401130,0"/>
                </v:shape>
                <v:shape id="Shape 53" o:spid="_x0000_s1078" style="position:absolute;left:12003;top:72850;width:1587;height:1111;visibility:visible;mso-wrap-style:square;v-text-anchor:top" coordsize="158750,11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" path="m,l158750,55563,,111125,,xe" fillcolor="black" strokeweight="1.25pt">
                  <v:stroke miterlimit="1" joinstyle="miter"/>
                  <v:path arrowok="t" textboxrect="0,0,158750,111125"/>
                </v:shape>
                <v:shape id="Shape 54" o:spid="_x0000_s1079" style="position:absolute;left:18570;top:3413;width:158;height:158;visibility:visible;mso-wrap-style:square;v-text-anchor:top" coordsize="158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" path="m,l15875,r,15875l,15875,,xe" filled="f" strokeweight="1.25pt">
                  <v:stroke miterlimit="1" joinstyle="miter"/>
                  <v:path arrowok="t" textboxrect="0,0,15875,15875"/>
                </v:shape>
                <w10:anchorlock/>
              </v:group>
            </w:pict>
          </mc:Fallback>
        </mc:AlternateContent>
      </w:r>
    </w:p>
    <w:sectPr w:rsidR="007969E2">
      <w:pgSz w:w="9280" w:h="14400"/>
      <w:pgMar w:top="100" w:right="1440" w:bottom="10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cxNDUzMDAwMTRU0lEKTi0uzszPAykwrAUAGS5X7CwAAAA="/>
  </w:docVars>
  <w:rsids>
    <w:rsidRoot w:val="007969E2"/>
    <w:rsid w:val="00433531"/>
    <w:rsid w:val="00796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0470A54-3DC5-4CF7-904F-3C8C014DC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González Santa Cruz</dc:creator>
  <cp:keywords/>
  <cp:lastModifiedBy>Andrés González Santa Cruz</cp:lastModifiedBy>
  <cp:revision>2</cp:revision>
  <dcterms:created xsi:type="dcterms:W3CDTF">2021-05-25T20:24:00Z</dcterms:created>
  <dcterms:modified xsi:type="dcterms:W3CDTF">2021-05-25T20:24:00Z</dcterms:modified>
</cp:coreProperties>
</file>